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rustpower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2"/>
        <w:gridCol w:w="563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47177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rustpower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81F0419" w:rsidR="00661C78" w:rsidRDefault="00D20F69">
      <w:r>
        <w:rPr>
          <w:noProof/>
        </w:rPr>
        <w:drawing>
          <wp:inline distT="0" distB="0" distL="0" distR="0" wp14:anchorId="1E0F4870" wp14:editId="13A47B6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20F69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